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77BC6" w:rsidRDefault="00EA2681">
      <w:pPr>
        <w:jc w:val="center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Scatter plot: To compare observed and simulated data</w:t>
      </w:r>
    </w:p>
    <w:p w14:paraId="00000002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x and y axis are chosen depending on the headers of the csv files. For example, the csv has 3 headers as ‘timeStamp’, ‘value’, ‘clone’, the options for xaxis and yaxis should be just ‘value’ and ‘clone’ as this is the scatter plot for comparison.</w:t>
      </w:r>
    </w:p>
    <w:p w14:paraId="00000003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xaxis – string</w:t>
      </w:r>
      <w:r>
        <w:rPr>
          <w:rFonts w:ascii="Cambria" w:eastAsia="Cambria" w:hAnsi="Cambria" w:cs="Cambria"/>
        </w:rPr>
        <w:t>: Choose x axis</w:t>
      </w:r>
    </w:p>
    <w:p w14:paraId="00000004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xlabel – string</w:t>
      </w:r>
      <w:r>
        <w:rPr>
          <w:rFonts w:ascii="Cambria" w:eastAsia="Cambria" w:hAnsi="Cambria" w:cs="Cambria"/>
        </w:rPr>
        <w:t>: Input  x axis label</w:t>
      </w:r>
    </w:p>
    <w:p w14:paraId="00000005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yaxis – string</w:t>
      </w:r>
      <w:r>
        <w:rPr>
          <w:rFonts w:ascii="Cambria" w:eastAsia="Cambria" w:hAnsi="Cambria" w:cs="Cambria"/>
        </w:rPr>
        <w:t>: Choose y axis</w:t>
      </w:r>
    </w:p>
    <w:p w14:paraId="00000006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ylabel – string</w:t>
      </w:r>
      <w:r>
        <w:rPr>
          <w:rFonts w:ascii="Cambria" w:eastAsia="Cambria" w:hAnsi="Cambria" w:cs="Cambria"/>
        </w:rPr>
        <w:t>: Input  y axis label</w:t>
      </w:r>
    </w:p>
    <w:p w14:paraId="00000007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title – string</w:t>
      </w:r>
      <w:r>
        <w:rPr>
          <w:rFonts w:ascii="Cambria" w:eastAsia="Cambria" w:hAnsi="Cambria" w:cs="Cambria"/>
        </w:rPr>
        <w:t>: Input plots's title</w:t>
      </w:r>
    </w:p>
    <w:p w14:paraId="00000008" w14:textId="77777777" w:rsidR="00677BC6" w:rsidRDefault="00677BC6">
      <w:pPr>
        <w:rPr>
          <w:rFonts w:ascii="Cambria" w:eastAsia="Cambria" w:hAnsi="Cambria" w:cs="Cambria"/>
        </w:rPr>
      </w:pPr>
    </w:p>
    <w:p w14:paraId="00000009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trendline – string</w:t>
      </w:r>
      <w:r>
        <w:rPr>
          <w:rFonts w:ascii="Cambria" w:eastAsia="Cambria" w:hAnsi="Cambria" w:cs="Cambria"/>
        </w:rPr>
        <w:t>: Do you want to plot the trendline? Choose Yes or No</w:t>
      </w:r>
    </w:p>
    <w:p w14:paraId="0000000E" w14:textId="77777777" w:rsidR="00677BC6" w:rsidRDefault="00677BC6">
      <w:pPr>
        <w:rPr>
          <w:rFonts w:ascii="Cambria" w:eastAsia="Cambria" w:hAnsi="Cambria" w:cs="Cambria"/>
        </w:rPr>
      </w:pPr>
    </w:p>
    <w:p w14:paraId="0000000F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name – string</w:t>
      </w:r>
      <w:r>
        <w:rPr>
          <w:rFonts w:ascii="Cambria" w:eastAsia="Cambria" w:hAnsi="Cambria" w:cs="Cambria"/>
        </w:rPr>
        <w:t>: Ask for the name of the export file</w:t>
      </w:r>
    </w:p>
    <w:p w14:paraId="00000010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filetype – string</w:t>
      </w:r>
      <w:r>
        <w:rPr>
          <w:rFonts w:ascii="Cambria" w:eastAsia="Cambria" w:hAnsi="Cambria" w:cs="Cambria"/>
        </w:rPr>
        <w:t>: Ask for file format (3 options: jpg, png, svg)</w:t>
      </w:r>
    </w:p>
    <w:p w14:paraId="00000011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dpi – integer</w:t>
      </w:r>
      <w:r>
        <w:rPr>
          <w:rFonts w:ascii="Cambria" w:eastAsia="Cambria" w:hAnsi="Cambria" w:cs="Cambria"/>
        </w:rPr>
        <w:t>: Ask for dpi of the export file (User could input any number, but show a line like ‘Recommended dpi values: 300, 600, 1200.’)</w:t>
      </w:r>
    </w:p>
    <w:p w14:paraId="00000012" w14:textId="77777777" w:rsidR="00677BC6" w:rsidRDefault="00EA2681">
      <w:pPr>
        <w:rPr>
          <w:rFonts w:ascii="Cambria" w:eastAsia="Cambria" w:hAnsi="Cambria" w:cs="Cambria"/>
        </w:rPr>
      </w:pPr>
      <w:r>
        <w:br w:type="page"/>
      </w:r>
    </w:p>
    <w:p w14:paraId="00000013" w14:textId="77777777" w:rsidR="00677BC6" w:rsidRDefault="00EA2681">
      <w:pPr>
        <w:jc w:val="center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lastRenderedPageBreak/>
        <w:t>Time Series</w:t>
      </w:r>
    </w:p>
    <w:p w14:paraId="00000014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The function could show only one or both observed and simulated data in a time series.</w:t>
      </w:r>
    </w:p>
    <w:p w14:paraId="00000015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Also, export a new csv file with new columns of different formats in time.</w:t>
      </w:r>
    </w:p>
    <w:p w14:paraId="00000016" w14:textId="77777777" w:rsidR="00677BC6" w:rsidRDefault="00677BC6">
      <w:pPr>
        <w:rPr>
          <w:rFonts w:ascii="Cambria" w:eastAsia="Cambria" w:hAnsi="Cambria" w:cs="Cambria"/>
        </w:rPr>
      </w:pPr>
    </w:p>
    <w:p w14:paraId="00000017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x and y axis are chosen depending on the headers of the csv files.</w:t>
      </w:r>
    </w:p>
    <w:p w14:paraId="00000018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time – string</w:t>
      </w:r>
      <w:r>
        <w:rPr>
          <w:rFonts w:ascii="Cambria" w:eastAsia="Cambria" w:hAnsi="Cambria" w:cs="Cambria"/>
        </w:rPr>
        <w:t>: Choose x axis (Depending on the choice of the user, the x axis will be displayed in a different format)</w:t>
      </w:r>
    </w:p>
    <w:p w14:paraId="00000019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ab/>
        <w:t>if time == 'Datetime':</w:t>
      </w:r>
    </w:p>
    <w:p w14:paraId="0000001A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  <w:b/>
        </w:rPr>
        <w:t>Xaxisformat – string</w:t>
      </w:r>
      <w:r>
        <w:rPr>
          <w:rFonts w:ascii="Cambria" w:eastAsia="Cambria" w:hAnsi="Cambria" w:cs="Cambria"/>
        </w:rPr>
        <w:t>: Choose x axis format</w:t>
      </w:r>
    </w:p>
    <w:p w14:paraId="0000001B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xlabel – string</w:t>
      </w:r>
      <w:r>
        <w:rPr>
          <w:rFonts w:ascii="Cambria" w:eastAsia="Cambria" w:hAnsi="Cambria" w:cs="Cambria"/>
        </w:rPr>
        <w:t>: Input  x axis label</w:t>
      </w:r>
    </w:p>
    <w:p w14:paraId="0000001C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obdata – string</w:t>
      </w:r>
      <w:r>
        <w:rPr>
          <w:rFonts w:ascii="Cambria" w:eastAsia="Cambria" w:hAnsi="Cambria" w:cs="Cambria"/>
        </w:rPr>
        <w:t>: Choose y data for observation</w:t>
      </w:r>
    </w:p>
    <w:p w14:paraId="0000001D" w14:textId="7E74415B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si</w:t>
      </w:r>
      <w:r w:rsidR="00545F92">
        <w:rPr>
          <w:rFonts w:ascii="Cambria" w:eastAsia="Cambria" w:hAnsi="Cambria" w:cs="Cambria"/>
          <w:b/>
        </w:rPr>
        <w:t>m</w:t>
      </w:r>
      <w:r>
        <w:rPr>
          <w:rFonts w:ascii="Cambria" w:eastAsia="Cambria" w:hAnsi="Cambria" w:cs="Cambria"/>
          <w:b/>
        </w:rPr>
        <w:t>data – string</w:t>
      </w:r>
      <w:r>
        <w:rPr>
          <w:rFonts w:ascii="Cambria" w:eastAsia="Cambria" w:hAnsi="Cambria" w:cs="Cambria"/>
        </w:rPr>
        <w:t>: Choose y data for simulation</w:t>
      </w:r>
    </w:p>
    <w:p w14:paraId="0000001E" w14:textId="4CFC3ADE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asks</w:t>
      </w:r>
      <w:r w:rsidR="00545F92">
        <w:rPr>
          <w:rFonts w:ascii="Cambria" w:eastAsia="Cambria" w:hAnsi="Cambria" w:cs="Cambria"/>
          <w:b/>
        </w:rPr>
        <w:t>im</w:t>
      </w:r>
      <w:r>
        <w:rPr>
          <w:rFonts w:ascii="Cambria" w:eastAsia="Cambria" w:hAnsi="Cambria" w:cs="Cambria"/>
          <w:b/>
        </w:rPr>
        <w:t xml:space="preserve"> – string</w:t>
      </w:r>
      <w:r>
        <w:rPr>
          <w:rFonts w:ascii="Cambria" w:eastAsia="Cambria" w:hAnsi="Cambria" w:cs="Cambria"/>
        </w:rPr>
        <w:t>: Do you want to display simulated data also (Yes/No)</w:t>
      </w:r>
    </w:p>
    <w:p w14:paraId="0000001F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ylabel – string</w:t>
      </w:r>
      <w:r>
        <w:rPr>
          <w:rFonts w:ascii="Cambria" w:eastAsia="Cambria" w:hAnsi="Cambria" w:cs="Cambria"/>
        </w:rPr>
        <w:t>: Input  y axis label</w:t>
      </w:r>
    </w:p>
    <w:p w14:paraId="00000020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title – string</w:t>
      </w:r>
      <w:r>
        <w:rPr>
          <w:rFonts w:ascii="Cambria" w:eastAsia="Cambria" w:hAnsi="Cambria" w:cs="Cambria"/>
        </w:rPr>
        <w:t>: Input graph title</w:t>
      </w:r>
    </w:p>
    <w:p w14:paraId="00000021" w14:textId="1062A2F3" w:rsidR="00677BC6" w:rsidRDefault="00677BC6">
      <w:pPr>
        <w:rPr>
          <w:rFonts w:ascii="Cambria" w:eastAsia="Cambria" w:hAnsi="Cambria" w:cs="Cambria"/>
          <w:b/>
          <w:bCs/>
        </w:rPr>
      </w:pPr>
    </w:p>
    <w:p w14:paraId="3311F31C" w14:textId="358D0FF6" w:rsidR="00D923BF" w:rsidRDefault="00D923BF">
      <w:pPr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  <w:b/>
          <w:bCs/>
        </w:rPr>
        <w:t>Plot multi data:</w:t>
      </w:r>
    </w:p>
    <w:p w14:paraId="3785BED4" w14:textId="370579B4" w:rsidR="00D923BF" w:rsidRDefault="00D923BF">
      <w:pPr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  <w:b/>
          <w:bCs/>
        </w:rPr>
        <w:t>For observe data</w:t>
      </w:r>
    </w:p>
    <w:p w14:paraId="7FB91CD0" w14:textId="112381F2" w:rsidR="00C62456" w:rsidRPr="00C62456" w:rsidRDefault="00C62456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  <w:bCs/>
        </w:rPr>
        <w:t>multi – string:</w:t>
      </w:r>
      <w:r>
        <w:rPr>
          <w:rFonts w:ascii="Cambria" w:eastAsia="Cambria" w:hAnsi="Cambria" w:cs="Cambria"/>
        </w:rPr>
        <w:t xml:space="preserve"> </w:t>
      </w:r>
      <w:r w:rsidRPr="00C62456">
        <w:rPr>
          <w:rFonts w:ascii="Cambria" w:eastAsia="Cambria" w:hAnsi="Cambria" w:cs="Cambria"/>
        </w:rPr>
        <w:t>Do you want to plot more observed data (Yes/No)</w:t>
      </w:r>
    </w:p>
    <w:p w14:paraId="031EBE99" w14:textId="4529CE86" w:rsidR="00D923BF" w:rsidRPr="00D923BF" w:rsidRDefault="00D923BF" w:rsidP="00C62456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n Python code, Headers of the data will be printed for users to choose which data to plot</w:t>
      </w:r>
    </w:p>
    <w:p w14:paraId="6BACC436" w14:textId="4984B4F4" w:rsidR="00C62456" w:rsidRPr="00C62456" w:rsidRDefault="00C62456" w:rsidP="00C62456">
      <w:pPr>
        <w:rPr>
          <w:rFonts w:ascii="Cambria" w:eastAsia="Cambria" w:hAnsi="Cambria" w:cs="Cambria"/>
          <w:b/>
          <w:bCs/>
        </w:rPr>
      </w:pPr>
      <w:r w:rsidRPr="00C62456">
        <w:rPr>
          <w:rFonts w:ascii="Cambria" w:eastAsia="Cambria" w:hAnsi="Cambria" w:cs="Cambria"/>
          <w:b/>
          <w:bCs/>
        </w:rPr>
        <w:t xml:space="preserve">addline </w:t>
      </w:r>
      <w:r>
        <w:rPr>
          <w:rFonts w:ascii="Cambria" w:eastAsia="Cambria" w:hAnsi="Cambria" w:cs="Cambria"/>
          <w:b/>
          <w:bCs/>
        </w:rPr>
        <w:t>– string:</w:t>
      </w:r>
      <w:r>
        <w:rPr>
          <w:rFonts w:ascii="Cambria" w:eastAsia="Cambria" w:hAnsi="Cambria" w:cs="Cambria"/>
        </w:rPr>
        <w:t xml:space="preserve"> </w:t>
      </w:r>
      <w:r w:rsidRPr="00C62456">
        <w:rPr>
          <w:rFonts w:ascii="Cambria" w:eastAsia="Cambria" w:hAnsi="Cambria" w:cs="Cambria"/>
        </w:rPr>
        <w:t>Choose which data to be plotted</w:t>
      </w:r>
      <w:r>
        <w:rPr>
          <w:rFonts w:ascii="Cambria" w:eastAsia="Cambria" w:hAnsi="Cambria" w:cs="Cambria"/>
        </w:rPr>
        <w:t xml:space="preserve"> </w:t>
      </w:r>
    </w:p>
    <w:p w14:paraId="6060F784" w14:textId="455197A5" w:rsidR="00C62456" w:rsidRDefault="00C62456" w:rsidP="00C62456">
      <w:pPr>
        <w:rPr>
          <w:rFonts w:ascii="Cambria" w:eastAsia="Cambria" w:hAnsi="Cambria" w:cs="Cambria"/>
          <w:b/>
          <w:bCs/>
        </w:rPr>
      </w:pPr>
      <w:r w:rsidRPr="00C62456">
        <w:rPr>
          <w:rFonts w:ascii="Cambria" w:eastAsia="Cambria" w:hAnsi="Cambria" w:cs="Cambria"/>
          <w:b/>
          <w:bCs/>
        </w:rPr>
        <w:t xml:space="preserve">addlinelabel </w:t>
      </w:r>
      <w:r w:rsidR="00D923BF">
        <w:rPr>
          <w:rFonts w:ascii="Cambria" w:eastAsia="Cambria" w:hAnsi="Cambria" w:cs="Cambria"/>
          <w:b/>
          <w:bCs/>
        </w:rPr>
        <w:t>– string:</w:t>
      </w:r>
      <w:r w:rsidR="00D923BF" w:rsidRPr="00C62456">
        <w:rPr>
          <w:rFonts w:ascii="Cambria" w:eastAsia="Cambria" w:hAnsi="Cambria" w:cs="Cambria"/>
          <w:b/>
          <w:bCs/>
        </w:rPr>
        <w:t xml:space="preserve"> </w:t>
      </w:r>
      <w:r w:rsidRPr="00D923BF">
        <w:rPr>
          <w:rFonts w:ascii="Cambria" w:eastAsia="Cambria" w:hAnsi="Cambria" w:cs="Cambria"/>
        </w:rPr>
        <w:t>Input data label</w:t>
      </w:r>
    </w:p>
    <w:p w14:paraId="66337D2A" w14:textId="6055A77F" w:rsidR="00D923BF" w:rsidRDefault="00D923BF" w:rsidP="00C62456">
      <w:pPr>
        <w:rPr>
          <w:rFonts w:ascii="Cambria" w:eastAsia="Cambria" w:hAnsi="Cambria" w:cs="Cambria"/>
          <w:b/>
          <w:bCs/>
        </w:rPr>
      </w:pPr>
    </w:p>
    <w:p w14:paraId="51079AE9" w14:textId="7FAA23FC" w:rsidR="00D923BF" w:rsidRDefault="00D923BF" w:rsidP="00C62456">
      <w:pPr>
        <w:rPr>
          <w:rFonts w:ascii="Cambria" w:eastAsia="Cambria" w:hAnsi="Cambria" w:cs="Cambria"/>
          <w:b/>
          <w:bCs/>
        </w:rPr>
      </w:pPr>
      <w:r>
        <w:rPr>
          <w:rFonts w:ascii="Cambria" w:eastAsia="Cambria" w:hAnsi="Cambria" w:cs="Cambria"/>
          <w:b/>
          <w:bCs/>
        </w:rPr>
        <w:t>For simulated data</w:t>
      </w:r>
    </w:p>
    <w:p w14:paraId="4D66B9A2" w14:textId="0727B47D" w:rsidR="00D923BF" w:rsidRPr="00C62456" w:rsidRDefault="00D923BF" w:rsidP="00D923BF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  <w:bCs/>
        </w:rPr>
        <w:t>multiSI – string:</w:t>
      </w:r>
      <w:r>
        <w:rPr>
          <w:rFonts w:ascii="Cambria" w:eastAsia="Cambria" w:hAnsi="Cambria" w:cs="Cambria"/>
        </w:rPr>
        <w:t xml:space="preserve"> </w:t>
      </w:r>
      <w:r w:rsidRPr="00C62456">
        <w:rPr>
          <w:rFonts w:ascii="Cambria" w:eastAsia="Cambria" w:hAnsi="Cambria" w:cs="Cambria"/>
        </w:rPr>
        <w:t>Do you want to plot more observed data (Yes/No)</w:t>
      </w:r>
    </w:p>
    <w:p w14:paraId="78EC589C" w14:textId="77777777" w:rsidR="00D923BF" w:rsidRPr="00D923BF" w:rsidRDefault="00D923BF" w:rsidP="00D923BF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In Python code, Headers of the data will be printed for users to choose which data to plot</w:t>
      </w:r>
    </w:p>
    <w:p w14:paraId="1E1053EE" w14:textId="584653EC" w:rsidR="00D923BF" w:rsidRPr="00C62456" w:rsidRDefault="00D923BF" w:rsidP="00D923BF">
      <w:pPr>
        <w:rPr>
          <w:rFonts w:ascii="Cambria" w:eastAsia="Cambria" w:hAnsi="Cambria" w:cs="Cambria"/>
          <w:b/>
          <w:bCs/>
        </w:rPr>
      </w:pPr>
      <w:r w:rsidRPr="00C62456">
        <w:rPr>
          <w:rFonts w:ascii="Cambria" w:eastAsia="Cambria" w:hAnsi="Cambria" w:cs="Cambria"/>
          <w:b/>
          <w:bCs/>
        </w:rPr>
        <w:t>addline</w:t>
      </w:r>
      <w:r>
        <w:rPr>
          <w:rFonts w:ascii="Cambria" w:eastAsia="Cambria" w:hAnsi="Cambria" w:cs="Cambria"/>
          <w:b/>
          <w:bCs/>
        </w:rPr>
        <w:t>SI</w:t>
      </w:r>
      <w:r w:rsidRPr="00C62456">
        <w:rPr>
          <w:rFonts w:ascii="Cambria" w:eastAsia="Cambria" w:hAnsi="Cambria" w:cs="Cambria"/>
          <w:b/>
          <w:bCs/>
        </w:rPr>
        <w:t xml:space="preserve"> </w:t>
      </w:r>
      <w:r>
        <w:rPr>
          <w:rFonts w:ascii="Cambria" w:eastAsia="Cambria" w:hAnsi="Cambria" w:cs="Cambria"/>
          <w:b/>
          <w:bCs/>
        </w:rPr>
        <w:t>– string:</w:t>
      </w:r>
      <w:r>
        <w:rPr>
          <w:rFonts w:ascii="Cambria" w:eastAsia="Cambria" w:hAnsi="Cambria" w:cs="Cambria"/>
        </w:rPr>
        <w:t xml:space="preserve"> </w:t>
      </w:r>
      <w:r w:rsidRPr="00C62456">
        <w:rPr>
          <w:rFonts w:ascii="Cambria" w:eastAsia="Cambria" w:hAnsi="Cambria" w:cs="Cambria"/>
        </w:rPr>
        <w:t>Choose which data to be plotted</w:t>
      </w:r>
      <w:r>
        <w:rPr>
          <w:rFonts w:ascii="Cambria" w:eastAsia="Cambria" w:hAnsi="Cambria" w:cs="Cambria"/>
        </w:rPr>
        <w:t xml:space="preserve"> </w:t>
      </w:r>
    </w:p>
    <w:p w14:paraId="7370A3A8" w14:textId="4DBEC303" w:rsidR="00D923BF" w:rsidRDefault="00D923BF" w:rsidP="00D923BF">
      <w:pPr>
        <w:rPr>
          <w:rFonts w:ascii="Cambria" w:eastAsia="Cambria" w:hAnsi="Cambria" w:cs="Cambria"/>
          <w:b/>
          <w:bCs/>
        </w:rPr>
      </w:pPr>
      <w:r w:rsidRPr="00C62456">
        <w:rPr>
          <w:rFonts w:ascii="Cambria" w:eastAsia="Cambria" w:hAnsi="Cambria" w:cs="Cambria"/>
          <w:b/>
          <w:bCs/>
        </w:rPr>
        <w:t>addlinelabel</w:t>
      </w:r>
      <w:r>
        <w:rPr>
          <w:rFonts w:ascii="Cambria" w:eastAsia="Cambria" w:hAnsi="Cambria" w:cs="Cambria"/>
          <w:b/>
          <w:bCs/>
        </w:rPr>
        <w:t>SI</w:t>
      </w:r>
      <w:r w:rsidRPr="00C62456">
        <w:rPr>
          <w:rFonts w:ascii="Cambria" w:eastAsia="Cambria" w:hAnsi="Cambria" w:cs="Cambria"/>
          <w:b/>
          <w:bCs/>
        </w:rPr>
        <w:t xml:space="preserve"> </w:t>
      </w:r>
      <w:r>
        <w:rPr>
          <w:rFonts w:ascii="Cambria" w:eastAsia="Cambria" w:hAnsi="Cambria" w:cs="Cambria"/>
          <w:b/>
          <w:bCs/>
        </w:rPr>
        <w:t>– string:</w:t>
      </w:r>
      <w:r w:rsidRPr="00C62456">
        <w:rPr>
          <w:rFonts w:ascii="Cambria" w:eastAsia="Cambria" w:hAnsi="Cambria" w:cs="Cambria"/>
          <w:b/>
          <w:bCs/>
        </w:rPr>
        <w:t xml:space="preserve"> </w:t>
      </w:r>
      <w:r w:rsidRPr="00D923BF">
        <w:rPr>
          <w:rFonts w:ascii="Cambria" w:eastAsia="Cambria" w:hAnsi="Cambria" w:cs="Cambria"/>
        </w:rPr>
        <w:t>Input data label</w:t>
      </w:r>
    </w:p>
    <w:p w14:paraId="3D336FA9" w14:textId="794F7CA2" w:rsidR="00D923BF" w:rsidRDefault="00D923BF" w:rsidP="00C62456">
      <w:pPr>
        <w:rPr>
          <w:rFonts w:ascii="Cambria" w:eastAsia="Cambria" w:hAnsi="Cambria" w:cs="Cambria"/>
          <w:b/>
          <w:bCs/>
        </w:rPr>
      </w:pPr>
    </w:p>
    <w:p w14:paraId="17D17768" w14:textId="77777777" w:rsidR="00D923BF" w:rsidRPr="00C62456" w:rsidRDefault="00D923BF" w:rsidP="00C62456">
      <w:pPr>
        <w:rPr>
          <w:rFonts w:ascii="Cambria" w:eastAsia="Cambria" w:hAnsi="Cambria" w:cs="Cambria"/>
          <w:b/>
          <w:bCs/>
        </w:rPr>
      </w:pPr>
    </w:p>
    <w:p w14:paraId="00000022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lastRenderedPageBreak/>
        <w:t>print("Possible legend locations: best, upper left, upper right, lower left, lower right, right, center left, center right, lower center, upper center, center. ")</w:t>
      </w:r>
    </w:p>
    <w:p w14:paraId="00000023" w14:textId="4A07961E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leglocation – string</w:t>
      </w:r>
      <w:r>
        <w:rPr>
          <w:rFonts w:ascii="Cambria" w:eastAsia="Cambria" w:hAnsi="Cambria" w:cs="Cambria"/>
        </w:rPr>
        <w:t>: Choose legend location (depends on the above keywords)</w:t>
      </w:r>
    </w:p>
    <w:p w14:paraId="2016E0C8" w14:textId="3559ABE3" w:rsidR="00524AB5" w:rsidRDefault="00524AB5">
      <w:pPr>
        <w:rPr>
          <w:rFonts w:ascii="Cambria" w:eastAsia="Cambria" w:hAnsi="Cambria" w:cs="Cambria"/>
        </w:rPr>
      </w:pPr>
      <w:r w:rsidRPr="00524AB5">
        <w:rPr>
          <w:rFonts w:ascii="Cambria" w:eastAsia="Cambria" w:hAnsi="Cambria" w:cs="Cambria"/>
          <w:b/>
          <w:bCs/>
        </w:rPr>
        <w:t>legsize</w:t>
      </w:r>
      <w:r w:rsidRPr="00524AB5">
        <w:rPr>
          <w:rFonts w:ascii="Cambria" w:eastAsia="Cambria" w:hAnsi="Cambria" w:cs="Cambria"/>
        </w:rPr>
        <w:t xml:space="preserve"> </w:t>
      </w:r>
      <w:r>
        <w:rPr>
          <w:rFonts w:ascii="Cambria" w:eastAsia="Cambria" w:hAnsi="Cambria" w:cs="Cambria"/>
          <w:b/>
        </w:rPr>
        <w:t>– integer:</w:t>
      </w:r>
      <w:r w:rsidRPr="00524AB5">
        <w:rPr>
          <w:rFonts w:ascii="Cambria" w:eastAsia="Cambria" w:hAnsi="Cambria" w:cs="Cambria"/>
        </w:rPr>
        <w:t xml:space="preserve"> Adjust legend box's size</w:t>
      </w:r>
    </w:p>
    <w:p w14:paraId="00000024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grid – string</w:t>
      </w:r>
      <w:r>
        <w:rPr>
          <w:rFonts w:ascii="Cambria" w:eastAsia="Cambria" w:hAnsi="Cambria" w:cs="Cambria"/>
        </w:rPr>
        <w:t>: 'With or without grid (True/False)</w:t>
      </w:r>
    </w:p>
    <w:p w14:paraId="00000025" w14:textId="77777777" w:rsidR="00677BC6" w:rsidRDefault="00677BC6">
      <w:pPr>
        <w:rPr>
          <w:rFonts w:ascii="Cambria" w:eastAsia="Cambria" w:hAnsi="Cambria" w:cs="Cambria"/>
        </w:rPr>
      </w:pPr>
    </w:p>
    <w:p w14:paraId="00000026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name – string</w:t>
      </w:r>
      <w:r>
        <w:rPr>
          <w:rFonts w:ascii="Cambria" w:eastAsia="Cambria" w:hAnsi="Cambria" w:cs="Cambria"/>
        </w:rPr>
        <w:t>: Ask for the name of the export file</w:t>
      </w:r>
    </w:p>
    <w:p w14:paraId="00000027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filetype – string</w:t>
      </w:r>
      <w:r>
        <w:rPr>
          <w:rFonts w:ascii="Cambria" w:eastAsia="Cambria" w:hAnsi="Cambria" w:cs="Cambria"/>
        </w:rPr>
        <w:t>: Ask for file format (3 options: jpg, png, svg)</w:t>
      </w:r>
    </w:p>
    <w:p w14:paraId="00000028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dpi – integer</w:t>
      </w:r>
      <w:r>
        <w:rPr>
          <w:rFonts w:ascii="Cambria" w:eastAsia="Cambria" w:hAnsi="Cambria" w:cs="Cambria"/>
        </w:rPr>
        <w:t>: Ask for dpi of the export file (User could input any number, but show a line like ‘Recommended dpi values: 300, 600, 1200.’)</w:t>
      </w:r>
    </w:p>
    <w:p w14:paraId="00000029" w14:textId="77777777" w:rsidR="00677BC6" w:rsidRDefault="00EA2681">
      <w:pPr>
        <w:rPr>
          <w:rFonts w:ascii="Cambria" w:eastAsia="Cambria" w:hAnsi="Cambria" w:cs="Cambria"/>
        </w:rPr>
      </w:pPr>
      <w:r>
        <w:br w:type="page"/>
      </w:r>
    </w:p>
    <w:p w14:paraId="0000002A" w14:textId="77777777" w:rsidR="00677BC6" w:rsidRDefault="00EA2681">
      <w:pPr>
        <w:jc w:val="center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lastRenderedPageBreak/>
        <w:t>3D visualization</w:t>
      </w:r>
    </w:p>
    <w:p w14:paraId="0000002B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These values could be retrieved from grid coordinates</w:t>
      </w:r>
    </w:p>
    <w:p w14:paraId="0000002C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xmin – float</w:t>
      </w:r>
      <w:r>
        <w:rPr>
          <w:rFonts w:ascii="Cambria" w:eastAsia="Cambria" w:hAnsi="Cambria" w:cs="Cambria"/>
        </w:rPr>
        <w:t xml:space="preserve">: Insert xmin: </w:t>
      </w:r>
    </w:p>
    <w:p w14:paraId="0000002D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xmax – float</w:t>
      </w:r>
      <w:r>
        <w:rPr>
          <w:rFonts w:ascii="Cambria" w:eastAsia="Cambria" w:hAnsi="Cambria" w:cs="Cambria"/>
        </w:rPr>
        <w:t>: Insert xmax:</w:t>
      </w:r>
    </w:p>
    <w:p w14:paraId="0000002E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ymax – float</w:t>
      </w:r>
      <w:r>
        <w:rPr>
          <w:rFonts w:ascii="Cambria" w:eastAsia="Cambria" w:hAnsi="Cambria" w:cs="Cambria"/>
        </w:rPr>
        <w:t>: Insert ymin:</w:t>
      </w:r>
    </w:p>
    <w:p w14:paraId="0000002F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ymin – float</w:t>
      </w:r>
      <w:r>
        <w:rPr>
          <w:rFonts w:ascii="Cambria" w:eastAsia="Cambria" w:hAnsi="Cambria" w:cs="Cambria"/>
        </w:rPr>
        <w:t>: Insert ymax:</w:t>
      </w:r>
    </w:p>
    <w:p w14:paraId="00000030" w14:textId="77777777" w:rsidR="00677BC6" w:rsidRDefault="00677BC6">
      <w:pPr>
        <w:rPr>
          <w:rFonts w:ascii="Cambria" w:eastAsia="Cambria" w:hAnsi="Cambria" w:cs="Cambria"/>
        </w:rPr>
      </w:pPr>
    </w:p>
    <w:p w14:paraId="00000031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c – integer</w:t>
      </w:r>
      <w:r>
        <w:rPr>
          <w:rFonts w:ascii="Cambria" w:eastAsia="Cambria" w:hAnsi="Cambria" w:cs="Cambria"/>
        </w:rPr>
        <w:t>: Insert a number to edit scale bar levels: (The resolution of the map depends on this parameter, the higher the value could lead to better resolution)</w:t>
      </w:r>
    </w:p>
    <w:p w14:paraId="00000032" w14:textId="77777777" w:rsidR="00677BC6" w:rsidRDefault="00677BC6">
      <w:pPr>
        <w:rPr>
          <w:rFonts w:ascii="Cambria" w:eastAsia="Cambria" w:hAnsi="Cambria" w:cs="Cambria"/>
        </w:rPr>
      </w:pPr>
    </w:p>
    <w:p w14:paraId="00000033" w14:textId="77777777" w:rsidR="00677BC6" w:rsidRPr="00C62456" w:rsidRDefault="00EA2681">
      <w:pPr>
        <w:rPr>
          <w:rFonts w:ascii="Cambria" w:eastAsia="Cambria" w:hAnsi="Cambria" w:cs="Cambria"/>
          <w:lang w:val="de-DE"/>
        </w:rPr>
      </w:pPr>
      <w:r w:rsidRPr="00C62456">
        <w:rPr>
          <w:rFonts w:ascii="Cambria" w:eastAsia="Cambria" w:hAnsi="Cambria" w:cs="Cambria"/>
          <w:b/>
          <w:lang w:val="de-DE"/>
        </w:rPr>
        <w:t>clblabel – string</w:t>
      </w:r>
      <w:r w:rsidRPr="00C62456">
        <w:rPr>
          <w:rFonts w:ascii="Cambria" w:eastAsia="Cambria" w:hAnsi="Cambria" w:cs="Cambria"/>
          <w:lang w:val="de-DE"/>
        </w:rPr>
        <w:t>: Insert z axis label:</w:t>
      </w:r>
    </w:p>
    <w:p w14:paraId="00000034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cmap – string</w:t>
      </w:r>
      <w:r>
        <w:rPr>
          <w:rFonts w:ascii="Cambria" w:eastAsia="Cambria" w:hAnsi="Cambria" w:cs="Cambria"/>
        </w:rPr>
        <w:t xml:space="preserve"> (specific keywords): Choose map color:</w:t>
      </w:r>
    </w:p>
    <w:p w14:paraId="00000035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Color keywords (optional): 'Accent', 'Accent_r', 'Blues', 'Blues_r', 'BrBG', 'BrBG_r', 'BuGn', 'BuGn_r', 'BuPu', 'BuPu_r', 'CMRmap', 'CMRmap_r', 'Dark2', 'Dark2_r', 'GnBu', 'GnBu_r', 'Greens', 'Greens_r', 'Greys', 'Greys_r', 'OrRd', 'OrRd_r', 'Oranges', 'Oranges_r', 'PRGn', 'PRGn_r', 'Paired', 'Paired_r', 'Pastel1', 'Pastel1_r', 'Pastel2', 'Pastel2_r', 'PiYG', 'PiYG_r', 'PuBu', 'PuBuGn', 'PuBuGn_r', 'PuBu_r', 'PuOr', 'PuOr_r', 'PuRd', 'PuRd_r', 'Purples', 'Purples_r', 'RdBu', 'RdBu_r', 'RdGy', 'RdGy_r', 'RdPu', 'RdPu_r', 'RdYlBu', 'RdYlBu_r', 'RdYlGn', 'RdYlGn_r', 'Reds', 'Reds_r', 'Set1', 'Set1_r', 'Set2', 'Set2_r', 'Set3', 'Set3_r', 'Spectral', 'Spectral_r', 'Wistia', 'Wistia_r', 'YlGn', 'YlGnBu', 'YlGnBu_r', 'YlGn_r', 'YlOrBr', 'YlOrBr_r', 'YlOrRd', 'YlOrRd_r', 'afmhot', 'afmhot_r', 'autumn', 'autumn_r', 'binary', 'binary_r', 'bone', 'bone_r', 'brg', 'brg_r', 'bwr', 'bwr_r', 'cividis', 'cividis_r', 'cool', 'cool_r', 'coolwarm', 'coolwarm_r', 'copper', 'copper_r', 'cubehelix', 'cubehelix_r', 'flag', 'flag_r', 'gist_earth', 'gist_earth_r', 'gist_gray', 'gist_gray_r', 'gist_heat', 'gist_heat_r', 'gist_ncar', 'gist_ncar_r', 'gist_rainbow', 'gist_rainbow_r', 'gist_stern', 'gist_stern_r', 'gist_yarg', 'gist_yarg_r', 'gnuplot', 'gnuplot2', 'gnuplot2_r', 'gnuplot_r', 'gray', 'gray_r', 'hot', 'hot_r', 'hsv', 'hsv_r', 'inferno', 'inferno_r', 'jet', 'jet_r', 'magma', 'magma_r', 'nipy_spectral', 'nipy_spectral_r', 'ocean', 'ocean_r', 'pink', 'pink_r', 'plasma', 'plasma_r', 'prism', 'prism_r', 'rainbow', 'rainbow_r', 'seismic', 'seismic_r', 'spring', 'spring_r', 'summer', 'summer_r', 'tab10', 'tab10_r', 'tab20', 'tab20_r', 'tab20b', 'tab20b_r', 'tab20c', 'tab20c_r', 'terrain', 'terrain_r', 'turbo', 'turbo_r', 'twilight', 'twilight_r', 'twilight_shifted', 'twilight_shifted_r', 'viridis', 'viridis_r', 'winter', 'winter_r'</w:t>
      </w:r>
    </w:p>
    <w:p w14:paraId="00000036" w14:textId="77777777" w:rsidR="00677BC6" w:rsidRDefault="00677BC6">
      <w:pPr>
        <w:rPr>
          <w:rFonts w:ascii="Cambria" w:eastAsia="Cambria" w:hAnsi="Cambria" w:cs="Cambria"/>
        </w:rPr>
      </w:pPr>
    </w:p>
    <w:p w14:paraId="00000037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aspect – integer</w:t>
      </w:r>
      <w:r>
        <w:rPr>
          <w:rFonts w:ascii="Cambria" w:eastAsia="Cambria" w:hAnsi="Cambria" w:cs="Cambria"/>
        </w:rPr>
        <w:t>: Changing aspect (from 0 – 360)</w:t>
      </w:r>
    </w:p>
    <w:p w14:paraId="00000038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cbarlabel – string</w:t>
      </w:r>
      <w:r>
        <w:rPr>
          <w:rFonts w:ascii="Cambria" w:eastAsia="Cambria" w:hAnsi="Cambria" w:cs="Cambria"/>
        </w:rPr>
        <w:t>: Change scale bar label</w:t>
      </w:r>
    </w:p>
    <w:p w14:paraId="00000039" w14:textId="77777777" w:rsidR="00677BC6" w:rsidRDefault="00677BC6">
      <w:pPr>
        <w:rPr>
          <w:rFonts w:ascii="Cambria" w:eastAsia="Cambria" w:hAnsi="Cambria" w:cs="Cambria"/>
        </w:rPr>
      </w:pPr>
    </w:p>
    <w:p w14:paraId="0000003A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name – string</w:t>
      </w:r>
      <w:r>
        <w:rPr>
          <w:rFonts w:ascii="Cambria" w:eastAsia="Cambria" w:hAnsi="Cambria" w:cs="Cambria"/>
        </w:rPr>
        <w:t>: Ask for the name of the export file</w:t>
      </w:r>
    </w:p>
    <w:p w14:paraId="0000003B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filetype – string</w:t>
      </w:r>
      <w:r>
        <w:rPr>
          <w:rFonts w:ascii="Cambria" w:eastAsia="Cambria" w:hAnsi="Cambria" w:cs="Cambria"/>
        </w:rPr>
        <w:t>: Ask for file format (3 options: jpg, png, svg)</w:t>
      </w:r>
    </w:p>
    <w:p w14:paraId="0000003C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lastRenderedPageBreak/>
        <w:t>dpi – integer</w:t>
      </w:r>
      <w:r>
        <w:rPr>
          <w:rFonts w:ascii="Cambria" w:eastAsia="Cambria" w:hAnsi="Cambria" w:cs="Cambria"/>
        </w:rPr>
        <w:t>: Ask for dpi of the export file (User could input any number, but show a line like ‘Recommended dpi values: 300, 600, 1200.’)</w:t>
      </w:r>
    </w:p>
    <w:p w14:paraId="0000003D" w14:textId="77777777" w:rsidR="00677BC6" w:rsidRDefault="00677BC6">
      <w:pPr>
        <w:rPr>
          <w:rFonts w:ascii="Cambria" w:eastAsia="Cambria" w:hAnsi="Cambria" w:cs="Cambria"/>
        </w:rPr>
      </w:pPr>
    </w:p>
    <w:p w14:paraId="0000003E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axislabelsize – integer</w:t>
      </w:r>
      <w:r>
        <w:rPr>
          <w:rFonts w:ascii="Cambria" w:eastAsia="Cambria" w:hAnsi="Cambria" w:cs="Cambria"/>
        </w:rPr>
        <w:t>: Axis text size:</w:t>
      </w:r>
    </w:p>
    <w:p w14:paraId="0000003F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ticklabelsize – integer</w:t>
      </w:r>
      <w:r>
        <w:rPr>
          <w:rFonts w:ascii="Cambria" w:eastAsia="Cambria" w:hAnsi="Cambria" w:cs="Cambria"/>
        </w:rPr>
        <w:t>: Tick text size:</w:t>
      </w:r>
    </w:p>
    <w:p w14:paraId="00000040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scalebarsize – integer</w:t>
      </w:r>
      <w:r>
        <w:rPr>
          <w:rFonts w:ascii="Cambria" w:eastAsia="Cambria" w:hAnsi="Cambria" w:cs="Cambria"/>
        </w:rPr>
        <w:t>: Scale bar text size:</w:t>
      </w:r>
    </w:p>
    <w:p w14:paraId="00000041" w14:textId="77777777" w:rsidR="00677BC6" w:rsidRDefault="00677BC6">
      <w:pPr>
        <w:rPr>
          <w:rFonts w:ascii="Cambria" w:eastAsia="Cambria" w:hAnsi="Cambria" w:cs="Cambria"/>
        </w:rPr>
      </w:pPr>
    </w:p>
    <w:p w14:paraId="00000042" w14:textId="77777777" w:rsidR="00677BC6" w:rsidRDefault="00EA2681">
      <w:pPr>
        <w:rPr>
          <w:rFonts w:ascii="Cambria" w:eastAsia="Cambria" w:hAnsi="Cambria" w:cs="Cambria"/>
        </w:rPr>
      </w:pPr>
      <w:r>
        <w:br w:type="page"/>
      </w:r>
    </w:p>
    <w:p w14:paraId="00000043" w14:textId="77777777" w:rsidR="00677BC6" w:rsidRDefault="00EA2681">
      <w:pPr>
        <w:jc w:val="center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lastRenderedPageBreak/>
        <w:t>Contour map</w:t>
      </w:r>
    </w:p>
    <w:p w14:paraId="00000044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These values could be retrieved from grid coordinates</w:t>
      </w:r>
    </w:p>
    <w:p w14:paraId="00000045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xmin – float</w:t>
      </w:r>
      <w:r>
        <w:rPr>
          <w:rFonts w:ascii="Cambria" w:eastAsia="Cambria" w:hAnsi="Cambria" w:cs="Cambria"/>
        </w:rPr>
        <w:t xml:space="preserve">: Insert xmin: </w:t>
      </w:r>
    </w:p>
    <w:p w14:paraId="00000046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xmax – float</w:t>
      </w:r>
      <w:r>
        <w:rPr>
          <w:rFonts w:ascii="Cambria" w:eastAsia="Cambria" w:hAnsi="Cambria" w:cs="Cambria"/>
        </w:rPr>
        <w:t>: Insert xmax:</w:t>
      </w:r>
    </w:p>
    <w:p w14:paraId="00000047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ymax – float</w:t>
      </w:r>
      <w:r>
        <w:rPr>
          <w:rFonts w:ascii="Cambria" w:eastAsia="Cambria" w:hAnsi="Cambria" w:cs="Cambria"/>
        </w:rPr>
        <w:t>: Insert ymin:</w:t>
      </w:r>
    </w:p>
    <w:p w14:paraId="00000048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ymin – float</w:t>
      </w:r>
      <w:r>
        <w:rPr>
          <w:rFonts w:ascii="Cambria" w:eastAsia="Cambria" w:hAnsi="Cambria" w:cs="Cambria"/>
        </w:rPr>
        <w:t>: Insert ymax:</w:t>
      </w:r>
    </w:p>
    <w:p w14:paraId="00000049" w14:textId="77777777" w:rsidR="00677BC6" w:rsidRDefault="00677BC6">
      <w:pPr>
        <w:rPr>
          <w:rFonts w:ascii="Cambria" w:eastAsia="Cambria" w:hAnsi="Cambria" w:cs="Cambria"/>
        </w:rPr>
      </w:pPr>
    </w:p>
    <w:p w14:paraId="0000004A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c – integer</w:t>
      </w:r>
      <w:r>
        <w:rPr>
          <w:rFonts w:ascii="Cambria" w:eastAsia="Cambria" w:hAnsi="Cambria" w:cs="Cambria"/>
        </w:rPr>
        <w:t>: Insert a number to edit scale bar levels: (The resolution of the map depends on this parameter, the higher the value could lead to better resolution)</w:t>
      </w:r>
    </w:p>
    <w:p w14:paraId="0000004B" w14:textId="77777777" w:rsidR="00677BC6" w:rsidRDefault="00677BC6">
      <w:pPr>
        <w:rPr>
          <w:rFonts w:ascii="Cambria" w:eastAsia="Cambria" w:hAnsi="Cambria" w:cs="Cambria"/>
        </w:rPr>
      </w:pPr>
    </w:p>
    <w:p w14:paraId="0000004C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name – string</w:t>
      </w:r>
      <w:r>
        <w:rPr>
          <w:rFonts w:ascii="Cambria" w:eastAsia="Cambria" w:hAnsi="Cambria" w:cs="Cambria"/>
        </w:rPr>
        <w:t>: Ask for the name of the export file</w:t>
      </w:r>
    </w:p>
    <w:p w14:paraId="0000004D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filetype – string</w:t>
      </w:r>
      <w:r>
        <w:rPr>
          <w:rFonts w:ascii="Cambria" w:eastAsia="Cambria" w:hAnsi="Cambria" w:cs="Cambria"/>
        </w:rPr>
        <w:t>: Ask for file format (3 options: jpg, png, svg)</w:t>
      </w:r>
    </w:p>
    <w:p w14:paraId="0000004E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dpi – integer</w:t>
      </w:r>
      <w:r>
        <w:rPr>
          <w:rFonts w:ascii="Cambria" w:eastAsia="Cambria" w:hAnsi="Cambria" w:cs="Cambria"/>
        </w:rPr>
        <w:t>: Ask for dpi of the export file (User could input any number, but show a line like ‘Recommended dpi values: 300, 600, 1200.’)</w:t>
      </w:r>
    </w:p>
    <w:p w14:paraId="0000004F" w14:textId="77777777" w:rsidR="00677BC6" w:rsidRDefault="00677BC6">
      <w:pPr>
        <w:rPr>
          <w:rFonts w:ascii="Cambria" w:eastAsia="Cambria" w:hAnsi="Cambria" w:cs="Cambria"/>
          <w:b/>
        </w:rPr>
      </w:pPr>
    </w:p>
    <w:p w14:paraId="00000050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clblabel – string</w:t>
      </w:r>
      <w:r>
        <w:rPr>
          <w:rFonts w:ascii="Cambria" w:eastAsia="Cambria" w:hAnsi="Cambria" w:cs="Cambria"/>
        </w:rPr>
        <w:t>: Change scale bar label</w:t>
      </w:r>
    </w:p>
    <w:p w14:paraId="00000051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rotation – integer</w:t>
      </w:r>
      <w:r>
        <w:rPr>
          <w:rFonts w:ascii="Cambria" w:eastAsia="Cambria" w:hAnsi="Cambria" w:cs="Cambria"/>
        </w:rPr>
        <w:t>: Adjust label orientation</w:t>
      </w:r>
    </w:p>
    <w:p w14:paraId="00000052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distance – integer</w:t>
      </w:r>
      <w:r>
        <w:rPr>
          <w:rFonts w:ascii="Cambria" w:eastAsia="Cambria" w:hAnsi="Cambria" w:cs="Cambria"/>
        </w:rPr>
        <w:t>: Adjust label distance from the scale bar</w:t>
      </w:r>
    </w:p>
    <w:p w14:paraId="00000053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cmap – string</w:t>
      </w:r>
      <w:r>
        <w:rPr>
          <w:rFonts w:ascii="Cambria" w:eastAsia="Cambria" w:hAnsi="Cambria" w:cs="Cambria"/>
        </w:rPr>
        <w:t xml:space="preserve"> (specific keywords): Choose map color:</w:t>
      </w:r>
    </w:p>
    <w:p w14:paraId="00000054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Color keywords (optional): 'Accent', 'Accent_r', 'Blues', 'Blues_r', 'BrBG', 'BrBG_r', 'BuGn', 'BuGn_r', 'BuPu', 'BuPu_r', 'CMRmap', 'CMRmap_r', 'Dark2', 'Dark2_r', 'GnBu', 'GnBu_r', 'Greens', 'Greens_r', 'Greys', 'Greys_r', 'OrRd', 'OrRd_r', 'Oranges', 'Oranges_r', 'PRGn', 'PRGn_r', 'Paired', 'Paired_r', 'Pastel1', 'Pastel1_r', 'Pastel2', 'Pastel2_r', 'PiYG', 'PiYG_r', 'PuBu', 'PuBuGn', 'PuBuGn_r', 'PuBu_r', 'PuOr', 'PuOr_r', 'PuRd', 'PuRd_r', 'Purples', 'Purples_r', 'RdBu', 'RdBu_r', 'RdGy', 'RdGy_r', 'RdPu', 'RdPu_r', 'RdYlBu', 'RdYlBu_r', 'RdYlGn', 'RdYlGn_r', 'Reds', 'Reds_r', 'Set1', 'Set1_r', 'Set2', 'Set2_r', 'Set3', 'Set3_r', 'Spectral', 'Spectral_r', 'Wistia', 'Wistia_r', 'YlGn', 'YlGnBu', 'YlGnBu_r', 'YlGn_r', 'YlOrBr', 'YlOrBr_r', 'YlOrRd', 'YlOrRd_r', 'afmhot', 'afmhot_r', 'autumn', 'autumn_r', 'binary', 'binary_r', 'bone', 'bone_r', 'brg', 'brg_r', 'bwr', 'bwr_r', 'cividis', 'cividis_r', 'cool', 'cool_r', 'coolwarm', 'coolwarm_r', 'copper', 'copper_r', 'cubehelix', 'cubehelix_r', 'flag', 'flag_r', 'gist_earth', 'gist_earth_r', 'gist_gray', 'gist_gray_r', 'gist_heat', 'gist_heat_r', 'gist_ncar', 'gist_ncar_r', 'gist_rainbow', 'gist_rainbow_r', 'gist_stern', 'gist_stern_r', 'gist_yarg', 'gist_yarg_r', 'gnuplot', 'gnuplot2', 'gnuplot2_r', 'gnuplot_r', 'gray', 'gray_r', 'hot', 'hot_r', 'hsv', 'hsv_r', 'inferno', 'inferno_r', 'jet', 'jet_r', 'magma', 'magma_r', 'nipy_spectral', 'nipy_spectral_r', 'ocean', 'ocean_r', 'pink', 'pink_r', 'plasma', 'plasma_r', 'prism', 'prism_r', 'rainbow', 'rainbow_r', 'seismic', 'seismic_r', 'spring', 'spring_r', 'summer', 'summer_r', 'tab10', 'tab10_r', 'tab20', 'tab20_r', 'tab20b', 'tab20b_r', 'tab20c', 'tab20c_r', 'terrain', </w:t>
      </w:r>
      <w:r>
        <w:rPr>
          <w:rFonts w:ascii="Cambria" w:eastAsia="Cambria" w:hAnsi="Cambria" w:cs="Cambria"/>
        </w:rPr>
        <w:lastRenderedPageBreak/>
        <w:t>'terrain_r', 'turbo', 'turbo_r', 'twilight', 'twilight_r', 'twilight_shifted', 'twilight_shifted_r', 'viridis', 'viridis_r', 'winter', 'winter_r'</w:t>
      </w:r>
    </w:p>
    <w:p w14:paraId="00000055" w14:textId="77777777" w:rsidR="00677BC6" w:rsidRDefault="00677BC6">
      <w:pPr>
        <w:rPr>
          <w:rFonts w:ascii="Cambria" w:eastAsia="Cambria" w:hAnsi="Cambria" w:cs="Cambria"/>
        </w:rPr>
      </w:pPr>
    </w:p>
    <w:p w14:paraId="00000056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  <w:b/>
        </w:rPr>
        <w:t>ask – string:</w:t>
      </w:r>
      <w:r>
        <w:rPr>
          <w:rFonts w:ascii="Cambria" w:eastAsia="Cambria" w:hAnsi="Cambria" w:cs="Cambria"/>
        </w:rPr>
        <w:t xml:space="preserve"> Do you want to export an raster (Choose Yes/No)</w:t>
      </w:r>
    </w:p>
    <w:p w14:paraId="00000057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ab/>
        <w:t>if ask == 'Yes':</w:t>
      </w:r>
    </w:p>
    <w:p w14:paraId="00000058" w14:textId="77777777" w:rsidR="00677BC6" w:rsidRDefault="00EA2681">
      <w:pPr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</w:t>
      </w:r>
      <w:r>
        <w:rPr>
          <w:rFonts w:ascii="Cambria" w:eastAsia="Cambria" w:hAnsi="Cambria" w:cs="Cambria"/>
        </w:rPr>
        <w:tab/>
        <w:t xml:space="preserve">   tifname – string: Input export file name</w:t>
      </w:r>
    </w:p>
    <w:sectPr w:rsidR="00677BC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TAzMzMwsDCzMDJW0lEKTi0uzszPAykwqgUANzj8UiwAAAA="/>
  </w:docVars>
  <w:rsids>
    <w:rsidRoot w:val="00677BC6"/>
    <w:rsid w:val="00524AB5"/>
    <w:rsid w:val="00545F92"/>
    <w:rsid w:val="00677BC6"/>
    <w:rsid w:val="009707A3"/>
    <w:rsid w:val="00C62456"/>
    <w:rsid w:val="00D923BF"/>
    <w:rsid w:val="00EA2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C2A79"/>
  <w15:docId w15:val="{D293CED1-395D-41B1-B0D3-7D8EA999F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GTSQG+OKD15ax06PCxn5ZKZadA==">AMUW2mVwVN8HpX1ajQSyu0dfztT4UMt9htk8I0I8W50RyeeEtJD3QwQ4C44IFHJoyN6cyFYZ5STXk0j5wkwfyf5a769zVGlyV7Ner5KByQYRe31muDPOD2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ăng Long Phan</dc:creator>
  <cp:lastModifiedBy>Thăng Long Phan</cp:lastModifiedBy>
  <cp:revision>6</cp:revision>
  <dcterms:created xsi:type="dcterms:W3CDTF">2021-12-20T12:37:00Z</dcterms:created>
  <dcterms:modified xsi:type="dcterms:W3CDTF">2022-01-30T10:15:00Z</dcterms:modified>
</cp:coreProperties>
</file>